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njay Wadhwan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j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dhwan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2 Courtland Avenue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njaywad@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773986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ris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